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1E7B" w:rsidRPr="00312039" w:rsidRDefault="00FA1E7B" w:rsidP="00A03A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sz w:val="28"/>
          <w:szCs w:val="28"/>
        </w:rPr>
      </w:pPr>
      <w:r w:rsidRPr="00312039">
        <w:rPr>
          <w:rFonts w:ascii="Arial" w:hAnsi="Arial" w:cs="Arial"/>
          <w:b/>
          <w:sz w:val="28"/>
          <w:szCs w:val="28"/>
        </w:rPr>
        <w:t>Waubun Ogema-White Earth Public Schools</w:t>
      </w:r>
    </w:p>
    <w:p w:rsidR="00A667F5" w:rsidRPr="00312039" w:rsidRDefault="00E10A71" w:rsidP="00A03A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sz w:val="28"/>
          <w:szCs w:val="28"/>
        </w:rPr>
      </w:pPr>
      <w:r w:rsidRPr="00312039">
        <w:rPr>
          <w:rFonts w:ascii="Arial" w:hAnsi="Arial" w:cs="Arial"/>
          <w:b/>
          <w:noProof/>
          <w:sz w:val="28"/>
          <w:szCs w:val="28"/>
        </w:rPr>
        <w:drawing>
          <wp:anchor distT="0" distB="0" distL="114300" distR="114300" simplePos="0" relativeHeight="251660288" behindDoc="0" locked="0" layoutInCell="1" allowOverlap="1" wp14:anchorId="6C14D305" wp14:editId="75F04992">
            <wp:simplePos x="0" y="0"/>
            <wp:positionH relativeFrom="column">
              <wp:posOffset>-248285</wp:posOffset>
            </wp:positionH>
            <wp:positionV relativeFrom="paragraph">
              <wp:posOffset>140970</wp:posOffset>
            </wp:positionV>
            <wp:extent cx="2118995" cy="550545"/>
            <wp:effectExtent l="0" t="0" r="0" b="190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118995" cy="550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A7703" w:rsidRPr="00312039" w:rsidRDefault="00317613" w:rsidP="00A03A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Tuesday</w:t>
      </w:r>
      <w:r w:rsidR="00FA1E7B" w:rsidRPr="00312039">
        <w:rPr>
          <w:rFonts w:ascii="Arial" w:hAnsi="Arial" w:cs="Arial"/>
          <w:b/>
          <w:sz w:val="28"/>
          <w:szCs w:val="28"/>
        </w:rPr>
        <w:t xml:space="preserve">, </w:t>
      </w:r>
      <w:r>
        <w:rPr>
          <w:rFonts w:ascii="Arial" w:hAnsi="Arial" w:cs="Arial"/>
          <w:b/>
          <w:sz w:val="28"/>
          <w:szCs w:val="28"/>
        </w:rPr>
        <w:t>July 30</w:t>
      </w:r>
      <w:r w:rsidR="007B1D1B" w:rsidRPr="00312039">
        <w:rPr>
          <w:rFonts w:ascii="Arial" w:hAnsi="Arial" w:cs="Arial"/>
          <w:b/>
          <w:sz w:val="28"/>
          <w:szCs w:val="28"/>
        </w:rPr>
        <w:t xml:space="preserve">, </w:t>
      </w:r>
      <w:r w:rsidR="00D6301D" w:rsidRPr="00312039">
        <w:rPr>
          <w:rFonts w:ascii="Arial" w:hAnsi="Arial" w:cs="Arial"/>
          <w:b/>
          <w:sz w:val="28"/>
          <w:szCs w:val="28"/>
        </w:rPr>
        <w:t>2019</w:t>
      </w:r>
    </w:p>
    <w:p w:rsidR="00FA1E7B" w:rsidRPr="00312039" w:rsidRDefault="00FA1E7B" w:rsidP="00A03A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sz w:val="28"/>
          <w:szCs w:val="28"/>
        </w:rPr>
      </w:pPr>
    </w:p>
    <w:p w:rsidR="00FA1E7B" w:rsidRPr="00312039" w:rsidRDefault="00E10A71" w:rsidP="00A03A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sz w:val="28"/>
          <w:szCs w:val="28"/>
        </w:rPr>
      </w:pPr>
      <w:r w:rsidRPr="00312039">
        <w:rPr>
          <w:rFonts w:ascii="Arial" w:hAnsi="Arial" w:cs="Arial"/>
          <w:b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451E9C30" wp14:editId="425AAC0A">
            <wp:simplePos x="0" y="0"/>
            <wp:positionH relativeFrom="column">
              <wp:posOffset>-257175</wp:posOffset>
            </wp:positionH>
            <wp:positionV relativeFrom="paragraph">
              <wp:posOffset>74295</wp:posOffset>
            </wp:positionV>
            <wp:extent cx="2113915" cy="542925"/>
            <wp:effectExtent l="0" t="0" r="635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91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301D" w:rsidRPr="00312039">
        <w:rPr>
          <w:rFonts w:ascii="Arial" w:hAnsi="Arial" w:cs="Arial"/>
          <w:b/>
          <w:sz w:val="28"/>
          <w:szCs w:val="28"/>
        </w:rPr>
        <w:t>Waubun</w:t>
      </w:r>
      <w:r w:rsidR="00FA1E7B" w:rsidRPr="00312039">
        <w:rPr>
          <w:rFonts w:ascii="Arial" w:hAnsi="Arial" w:cs="Arial"/>
          <w:b/>
          <w:sz w:val="28"/>
          <w:szCs w:val="28"/>
        </w:rPr>
        <w:t xml:space="preserve"> </w:t>
      </w:r>
      <w:r w:rsidR="00317613">
        <w:rPr>
          <w:rFonts w:ascii="Arial" w:hAnsi="Arial" w:cs="Arial"/>
          <w:b/>
          <w:sz w:val="28"/>
          <w:szCs w:val="28"/>
        </w:rPr>
        <w:t>Commons Area</w:t>
      </w:r>
    </w:p>
    <w:p w:rsidR="00FA1E7B" w:rsidRPr="00312039" w:rsidRDefault="00317613" w:rsidP="00A03A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7</w:t>
      </w:r>
      <w:r w:rsidR="00FA3DFA">
        <w:rPr>
          <w:rFonts w:ascii="Arial" w:hAnsi="Arial" w:cs="Arial"/>
          <w:b/>
          <w:sz w:val="28"/>
          <w:szCs w:val="28"/>
        </w:rPr>
        <w:t>:0</w:t>
      </w:r>
      <w:r w:rsidR="006505EC">
        <w:rPr>
          <w:rFonts w:ascii="Arial" w:hAnsi="Arial" w:cs="Arial"/>
          <w:b/>
          <w:sz w:val="28"/>
          <w:szCs w:val="28"/>
        </w:rPr>
        <w:t>0</w:t>
      </w:r>
      <w:r w:rsidR="00C52FA6" w:rsidRPr="00312039">
        <w:rPr>
          <w:rFonts w:ascii="Arial" w:hAnsi="Arial" w:cs="Arial"/>
          <w:b/>
          <w:sz w:val="28"/>
          <w:szCs w:val="28"/>
        </w:rPr>
        <w:t xml:space="preserve"> </w:t>
      </w:r>
      <w:r w:rsidR="009A7703" w:rsidRPr="00312039">
        <w:rPr>
          <w:rFonts w:ascii="Arial" w:hAnsi="Arial" w:cs="Arial"/>
          <w:b/>
          <w:sz w:val="28"/>
          <w:szCs w:val="28"/>
        </w:rPr>
        <w:t>PM</w:t>
      </w:r>
    </w:p>
    <w:p w:rsidR="00EC767F" w:rsidRPr="00312039" w:rsidRDefault="00EC767F" w:rsidP="00A03A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sz w:val="28"/>
          <w:szCs w:val="28"/>
        </w:rPr>
      </w:pPr>
    </w:p>
    <w:p w:rsidR="00EC767F" w:rsidRPr="00312039" w:rsidRDefault="00FA3DFA" w:rsidP="00A03A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Special Meeting </w:t>
      </w:r>
    </w:p>
    <w:p w:rsidR="00A03A4F" w:rsidRPr="00312039" w:rsidRDefault="00A03A4F" w:rsidP="00A03A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sz w:val="28"/>
          <w:szCs w:val="28"/>
        </w:rPr>
      </w:pPr>
    </w:p>
    <w:p w:rsidR="00A03A4F" w:rsidRPr="00312039" w:rsidRDefault="005D46FB" w:rsidP="00A03A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>Minutes</w:t>
      </w:r>
    </w:p>
    <w:p w:rsidR="00EC767F" w:rsidRPr="00312039" w:rsidRDefault="00EC767F" w:rsidP="00A03A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sz w:val="28"/>
          <w:szCs w:val="28"/>
          <w:u w:val="single"/>
        </w:rPr>
      </w:pPr>
    </w:p>
    <w:p w:rsidR="00EC767F" w:rsidRPr="00312039" w:rsidRDefault="00EC767F" w:rsidP="00A03A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sz w:val="28"/>
          <w:szCs w:val="28"/>
          <w:u w:val="single"/>
        </w:rPr>
      </w:pPr>
    </w:p>
    <w:p w:rsidR="00FA1E7B" w:rsidRPr="00312039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FA1E7B" w:rsidRPr="005D46FB" w:rsidRDefault="005D46F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 w:rsidR="00317613">
        <w:rPr>
          <w:rFonts w:ascii="Arial" w:hAnsi="Arial" w:cs="Arial"/>
          <w:sz w:val="22"/>
          <w:szCs w:val="22"/>
        </w:rPr>
        <w:t>Lisa Webe</w:t>
      </w:r>
      <w:r w:rsidR="00AB0ED9">
        <w:rPr>
          <w:rFonts w:ascii="Arial" w:hAnsi="Arial" w:cs="Arial"/>
          <w:sz w:val="22"/>
          <w:szCs w:val="22"/>
        </w:rPr>
        <w:t>r started the meeting at 7:00 PM</w:t>
      </w:r>
    </w:p>
    <w:p w:rsidR="00FA1E7B" w:rsidRPr="00312039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312039">
        <w:rPr>
          <w:rFonts w:ascii="Arial" w:hAnsi="Arial" w:cs="Arial"/>
          <w:sz w:val="22"/>
          <w:szCs w:val="22"/>
        </w:rPr>
        <w:tab/>
      </w:r>
      <w:r w:rsidRPr="00312039">
        <w:rPr>
          <w:rFonts w:ascii="Arial" w:hAnsi="Arial" w:cs="Arial"/>
          <w:sz w:val="22"/>
          <w:szCs w:val="22"/>
        </w:rPr>
        <w:tab/>
      </w:r>
    </w:p>
    <w:p w:rsidR="00A03A4F" w:rsidRPr="00312039" w:rsidRDefault="00317613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Each of the board members introduced themselves.</w:t>
      </w:r>
    </w:p>
    <w:p w:rsidR="008725A1" w:rsidRDefault="008725A1" w:rsidP="005D46F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312039">
        <w:rPr>
          <w:rFonts w:ascii="Arial" w:hAnsi="Arial" w:cs="Arial"/>
          <w:sz w:val="22"/>
          <w:szCs w:val="22"/>
        </w:rPr>
        <w:tab/>
      </w:r>
      <w:r w:rsidR="005D46FB">
        <w:rPr>
          <w:rFonts w:ascii="Arial" w:hAnsi="Arial" w:cs="Arial"/>
          <w:sz w:val="22"/>
          <w:szCs w:val="22"/>
        </w:rPr>
        <w:t>Present:  Nick McArthur, Allan Haugo, John Zima, Derek Hoban, Terry Dorman</w:t>
      </w:r>
      <w:r w:rsidR="00FA3DFA">
        <w:rPr>
          <w:rFonts w:ascii="Arial" w:hAnsi="Arial" w:cs="Arial"/>
          <w:sz w:val="22"/>
          <w:szCs w:val="22"/>
        </w:rPr>
        <w:t xml:space="preserve">. Vikki Bevins, </w:t>
      </w:r>
      <w:r w:rsidR="005D46FB">
        <w:rPr>
          <w:rFonts w:ascii="Arial" w:hAnsi="Arial" w:cs="Arial"/>
          <w:sz w:val="22"/>
          <w:szCs w:val="22"/>
        </w:rPr>
        <w:t xml:space="preserve">Christie </w:t>
      </w:r>
      <w:r w:rsidR="00FA3DFA">
        <w:rPr>
          <w:rFonts w:ascii="Arial" w:hAnsi="Arial" w:cs="Arial"/>
          <w:sz w:val="22"/>
          <w:szCs w:val="22"/>
        </w:rPr>
        <w:tab/>
      </w:r>
      <w:r w:rsidR="00FA3DFA">
        <w:rPr>
          <w:rFonts w:ascii="Arial" w:hAnsi="Arial" w:cs="Arial"/>
          <w:sz w:val="22"/>
          <w:szCs w:val="22"/>
        </w:rPr>
        <w:tab/>
      </w:r>
      <w:r w:rsidR="00FA3DFA">
        <w:rPr>
          <w:rFonts w:ascii="Arial" w:hAnsi="Arial" w:cs="Arial"/>
          <w:sz w:val="22"/>
          <w:szCs w:val="22"/>
        </w:rPr>
        <w:tab/>
        <w:t xml:space="preserve">      </w:t>
      </w:r>
      <w:r w:rsidR="005D46FB">
        <w:rPr>
          <w:rFonts w:ascii="Arial" w:hAnsi="Arial" w:cs="Arial"/>
          <w:sz w:val="22"/>
          <w:szCs w:val="22"/>
        </w:rPr>
        <w:t xml:space="preserve">Haverkamp </w:t>
      </w:r>
    </w:p>
    <w:p w:rsidR="00AB0ED9" w:rsidRDefault="00AB0ED9" w:rsidP="005D46F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Presenters:</w:t>
      </w:r>
    </w:p>
    <w:p w:rsidR="00317613" w:rsidRPr="00312039" w:rsidRDefault="00317613" w:rsidP="005D46F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Lisa W</w:t>
      </w:r>
      <w:r w:rsidR="00F7036F">
        <w:rPr>
          <w:rFonts w:ascii="Arial" w:hAnsi="Arial" w:cs="Arial"/>
          <w:sz w:val="22"/>
          <w:szCs w:val="22"/>
        </w:rPr>
        <w:t>e</w:t>
      </w:r>
      <w:r>
        <w:rPr>
          <w:rFonts w:ascii="Arial" w:hAnsi="Arial" w:cs="Arial"/>
          <w:sz w:val="22"/>
          <w:szCs w:val="22"/>
        </w:rPr>
        <w:t>ber</w:t>
      </w:r>
      <w:r w:rsidR="001245EB">
        <w:rPr>
          <w:rFonts w:ascii="Arial" w:hAnsi="Arial" w:cs="Arial"/>
          <w:sz w:val="22"/>
          <w:szCs w:val="22"/>
        </w:rPr>
        <w:t>, Eric Martinez, Laurie Johnson, Jason Splett, Greg Crowe, Joel Sutter</w:t>
      </w:r>
      <w:r w:rsidR="00AB0ED9">
        <w:rPr>
          <w:rFonts w:ascii="Arial" w:hAnsi="Arial" w:cs="Arial"/>
          <w:sz w:val="22"/>
          <w:szCs w:val="22"/>
        </w:rPr>
        <w:t>, Michelle Heisler</w:t>
      </w:r>
    </w:p>
    <w:p w:rsidR="0031283F" w:rsidRDefault="0031283F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color w:val="00B0F0"/>
          <w:sz w:val="22"/>
          <w:szCs w:val="22"/>
        </w:rPr>
      </w:pPr>
    </w:p>
    <w:p w:rsidR="0031283F" w:rsidRPr="0031283F" w:rsidRDefault="00FD3A87" w:rsidP="0031283F">
      <w:pPr>
        <w:spacing w:line="276" w:lineRule="auto"/>
        <w:rPr>
          <w:rFonts w:ascii="Arial" w:eastAsia="Arial" w:hAnsi="Arial" w:cs="Arial"/>
          <w:sz w:val="22"/>
          <w:szCs w:val="20"/>
        </w:rPr>
      </w:pPr>
      <w:r>
        <w:rPr>
          <w:rFonts w:ascii="Arial" w:eastAsia="Arial" w:hAnsi="Arial" w:cs="Arial"/>
          <w:b/>
          <w:sz w:val="22"/>
          <w:szCs w:val="20"/>
        </w:rPr>
        <w:t>1</w:t>
      </w:r>
      <w:r w:rsidR="005D46FB">
        <w:rPr>
          <w:rFonts w:ascii="Arial" w:eastAsia="Arial" w:hAnsi="Arial" w:cs="Arial"/>
          <w:b/>
          <w:sz w:val="22"/>
          <w:szCs w:val="20"/>
        </w:rPr>
        <w:t>.0</w:t>
      </w:r>
      <w:r w:rsidR="005D46FB">
        <w:rPr>
          <w:rFonts w:ascii="Arial" w:eastAsia="Arial" w:hAnsi="Arial" w:cs="Arial"/>
          <w:b/>
          <w:sz w:val="22"/>
          <w:szCs w:val="20"/>
        </w:rPr>
        <w:tab/>
      </w:r>
      <w:r w:rsidR="0031283F" w:rsidRPr="0031283F">
        <w:rPr>
          <w:rFonts w:ascii="Arial" w:eastAsia="Arial" w:hAnsi="Arial" w:cs="Arial"/>
          <w:b/>
          <w:sz w:val="22"/>
          <w:szCs w:val="20"/>
        </w:rPr>
        <w:t>New Business (Discussion/Action)</w:t>
      </w:r>
    </w:p>
    <w:p w:rsidR="00E95F43" w:rsidRDefault="0031283F" w:rsidP="002C7873">
      <w:pPr>
        <w:shd w:val="clear" w:color="auto" w:fill="FFFFFF"/>
        <w:ind w:left="360"/>
        <w:rPr>
          <w:rFonts w:ascii="Arial" w:hAnsi="Arial" w:cs="Arial"/>
          <w:sz w:val="22"/>
          <w:szCs w:val="22"/>
        </w:rPr>
      </w:pPr>
      <w:r w:rsidRPr="0031283F">
        <w:rPr>
          <w:rFonts w:ascii="Arial" w:eastAsia="Arial" w:hAnsi="Arial" w:cs="Arial"/>
          <w:sz w:val="22"/>
          <w:szCs w:val="20"/>
        </w:rPr>
        <w:tab/>
      </w:r>
      <w:r w:rsidR="00FD3A87">
        <w:rPr>
          <w:rFonts w:ascii="Arial" w:eastAsia="Arial" w:hAnsi="Arial" w:cs="Arial"/>
          <w:b/>
          <w:sz w:val="22"/>
          <w:szCs w:val="20"/>
        </w:rPr>
        <w:t>1</w:t>
      </w:r>
      <w:r w:rsidR="00230049">
        <w:rPr>
          <w:rFonts w:ascii="Arial" w:eastAsia="Arial" w:hAnsi="Arial" w:cs="Arial"/>
          <w:b/>
          <w:sz w:val="22"/>
          <w:szCs w:val="20"/>
        </w:rPr>
        <w:t>.1</w:t>
      </w:r>
      <w:r w:rsidR="002C7873">
        <w:rPr>
          <w:rFonts w:ascii="Arial" w:eastAsia="Arial" w:hAnsi="Arial" w:cs="Arial"/>
          <w:b/>
          <w:sz w:val="22"/>
          <w:szCs w:val="20"/>
        </w:rPr>
        <w:tab/>
      </w:r>
      <w:r w:rsidR="002C7873" w:rsidRPr="002C7873">
        <w:rPr>
          <w:rFonts w:ascii="Arial" w:hAnsi="Arial" w:cs="Arial"/>
          <w:sz w:val="22"/>
          <w:szCs w:val="22"/>
        </w:rPr>
        <w:t xml:space="preserve">Potential </w:t>
      </w:r>
      <w:r w:rsidR="002C7873">
        <w:rPr>
          <w:rFonts w:ascii="Arial" w:hAnsi="Arial" w:cs="Arial"/>
          <w:sz w:val="22"/>
          <w:szCs w:val="22"/>
        </w:rPr>
        <w:t xml:space="preserve">building </w:t>
      </w:r>
      <w:r w:rsidR="002C7873" w:rsidRPr="002C7873">
        <w:rPr>
          <w:rFonts w:ascii="Arial" w:hAnsi="Arial" w:cs="Arial"/>
          <w:sz w:val="22"/>
          <w:szCs w:val="22"/>
        </w:rPr>
        <w:t>Construction projects and financial options (Discussion)</w:t>
      </w:r>
    </w:p>
    <w:p w:rsidR="002C7873" w:rsidRPr="002C7873" w:rsidRDefault="002C7873" w:rsidP="002C7873">
      <w:pPr>
        <w:shd w:val="clear" w:color="auto" w:fill="FFFFFF"/>
        <w:ind w:left="360"/>
        <w:rPr>
          <w:rFonts w:ascii="Arial" w:eastAsia="Times New Roman" w:hAnsi="Arial" w:cs="Arial"/>
          <w:b/>
          <w:color w:val="222222"/>
          <w:sz w:val="22"/>
          <w:szCs w:val="22"/>
        </w:rPr>
      </w:pPr>
    </w:p>
    <w:p w:rsidR="0080535D" w:rsidRDefault="00E95F43" w:rsidP="00230049">
      <w:pPr>
        <w:pStyle w:val="Normal1"/>
        <w:rPr>
          <w:color w:val="auto"/>
          <w:szCs w:val="22"/>
        </w:rPr>
      </w:pPr>
      <w:r w:rsidRPr="003C0F2F">
        <w:rPr>
          <w:color w:val="auto"/>
          <w:szCs w:val="22"/>
        </w:rPr>
        <w:tab/>
      </w:r>
      <w:r w:rsidR="00230049">
        <w:rPr>
          <w:color w:val="auto"/>
          <w:szCs w:val="22"/>
        </w:rPr>
        <w:t xml:space="preserve">Meeting </w:t>
      </w:r>
      <w:r w:rsidR="002C7873">
        <w:rPr>
          <w:color w:val="auto"/>
          <w:szCs w:val="22"/>
        </w:rPr>
        <w:t xml:space="preserve">was </w:t>
      </w:r>
      <w:r w:rsidR="00230049">
        <w:rPr>
          <w:color w:val="auto"/>
          <w:szCs w:val="22"/>
        </w:rPr>
        <w:t>open</w:t>
      </w:r>
      <w:r w:rsidR="002C7873">
        <w:rPr>
          <w:color w:val="auto"/>
          <w:szCs w:val="22"/>
        </w:rPr>
        <w:t>ed</w:t>
      </w:r>
      <w:r w:rsidR="00230049">
        <w:rPr>
          <w:color w:val="auto"/>
          <w:szCs w:val="22"/>
        </w:rPr>
        <w:t xml:space="preserve"> to the public for questions and comments:</w:t>
      </w:r>
    </w:p>
    <w:p w:rsidR="003E1CB0" w:rsidRDefault="003E1CB0" w:rsidP="00230049">
      <w:pPr>
        <w:pStyle w:val="Normal1"/>
        <w:rPr>
          <w:color w:val="auto"/>
          <w:szCs w:val="22"/>
        </w:rPr>
      </w:pPr>
      <w:r>
        <w:rPr>
          <w:color w:val="auto"/>
          <w:szCs w:val="22"/>
        </w:rPr>
        <w:t xml:space="preserve">Discussion was held and a lot </w:t>
      </w:r>
      <w:r w:rsidR="00A95572">
        <w:rPr>
          <w:color w:val="auto"/>
          <w:szCs w:val="22"/>
        </w:rPr>
        <w:t xml:space="preserve">of good questions </w:t>
      </w:r>
      <w:r w:rsidR="003C7F50">
        <w:rPr>
          <w:color w:val="auto"/>
          <w:szCs w:val="22"/>
        </w:rPr>
        <w:t xml:space="preserve">were </w:t>
      </w:r>
      <w:r w:rsidR="00A95572">
        <w:rPr>
          <w:color w:val="auto"/>
          <w:szCs w:val="22"/>
        </w:rPr>
        <w:t xml:space="preserve">asked </w:t>
      </w:r>
      <w:r>
        <w:rPr>
          <w:color w:val="auto"/>
          <w:szCs w:val="22"/>
        </w:rPr>
        <w:t>and answered.</w:t>
      </w:r>
    </w:p>
    <w:p w:rsidR="00AB0ED9" w:rsidRDefault="00AB0ED9" w:rsidP="00230049">
      <w:pPr>
        <w:pStyle w:val="Normal1"/>
        <w:rPr>
          <w:color w:val="auto"/>
          <w:szCs w:val="22"/>
        </w:rPr>
      </w:pPr>
    </w:p>
    <w:p w:rsidR="00AF51B6" w:rsidRDefault="00AB0ED9" w:rsidP="0080535D">
      <w:pPr>
        <w:pStyle w:val="Normal1"/>
        <w:rPr>
          <w:color w:val="auto"/>
          <w:szCs w:val="22"/>
        </w:rPr>
      </w:pPr>
      <w:r>
        <w:rPr>
          <w:color w:val="auto"/>
          <w:szCs w:val="22"/>
        </w:rPr>
        <w:t>Superintendent Lisa Weber announced p</w:t>
      </w:r>
      <w:r w:rsidR="001774EC">
        <w:rPr>
          <w:color w:val="auto"/>
          <w:szCs w:val="22"/>
        </w:rPr>
        <w:t>lease feel free to contact the school board member, admin</w:t>
      </w:r>
      <w:r w:rsidR="009A2C3E">
        <w:rPr>
          <w:color w:val="auto"/>
          <w:szCs w:val="22"/>
        </w:rPr>
        <w:t>istration or Ehlers Financial Advisor and ICS Consultants</w:t>
      </w:r>
    </w:p>
    <w:p w:rsidR="00D37671" w:rsidRPr="00D37671" w:rsidRDefault="00D37671" w:rsidP="00D37671">
      <w:pPr>
        <w:textAlignment w:val="baseline"/>
        <w:rPr>
          <w:rFonts w:ascii="Times New Roman" w:eastAsia="Times New Roman" w:hAnsi="Times New Roman" w:cs="Times New Roman"/>
          <w:b/>
          <w:sz w:val="22"/>
          <w:szCs w:val="22"/>
        </w:rPr>
      </w:pPr>
      <w:r w:rsidRPr="00D37671">
        <w:rPr>
          <w:rFonts w:ascii="Arial" w:hAnsi="Arial"/>
          <w:b/>
          <w:color w:val="000000" w:themeColor="text1"/>
          <w:kern w:val="24"/>
          <w:sz w:val="22"/>
          <w:szCs w:val="22"/>
          <w:u w:val="single"/>
        </w:rPr>
        <w:t>District Administration:</w:t>
      </w:r>
    </w:p>
    <w:p w:rsidR="00D37671" w:rsidRDefault="00D37671" w:rsidP="00D37671">
      <w:pPr>
        <w:textAlignment w:val="baseline"/>
        <w:rPr>
          <w:rFonts w:ascii="Arial" w:hAnsi="Arial"/>
          <w:color w:val="000000" w:themeColor="text1"/>
          <w:kern w:val="24"/>
          <w:sz w:val="22"/>
          <w:szCs w:val="22"/>
        </w:rPr>
      </w:pPr>
      <w:r>
        <w:rPr>
          <w:rFonts w:ascii="Arial" w:hAnsi="Arial"/>
          <w:color w:val="000000" w:themeColor="text1"/>
          <w:kern w:val="24"/>
          <w:sz w:val="22"/>
          <w:szCs w:val="22"/>
        </w:rPr>
        <w:t>Lisa Weber</w:t>
      </w:r>
      <w:r>
        <w:rPr>
          <w:rFonts w:ascii="Arial" w:hAnsi="Arial"/>
          <w:color w:val="000000" w:themeColor="text1"/>
          <w:kern w:val="24"/>
          <w:sz w:val="22"/>
          <w:szCs w:val="22"/>
        </w:rPr>
        <w:tab/>
        <w:t>218-473-6171</w:t>
      </w:r>
    </w:p>
    <w:p w:rsidR="00D37671" w:rsidRPr="00D37671" w:rsidRDefault="00D37671" w:rsidP="00D37671">
      <w:pPr>
        <w:textAlignment w:val="baseline"/>
        <w:rPr>
          <w:rFonts w:ascii="Times New Roman" w:eastAsia="Times New Roman" w:hAnsi="Times New Roman" w:cs="Times New Roman"/>
          <w:sz w:val="22"/>
          <w:szCs w:val="22"/>
        </w:rPr>
      </w:pPr>
      <w:r w:rsidRPr="00D37671">
        <w:rPr>
          <w:rFonts w:ascii="Arial" w:hAnsi="Arial"/>
          <w:color w:val="000000" w:themeColor="text1"/>
          <w:kern w:val="24"/>
          <w:sz w:val="22"/>
          <w:szCs w:val="22"/>
        </w:rPr>
        <w:t xml:space="preserve">Laurie Johnson </w:t>
      </w:r>
      <w:r w:rsidRPr="00D37671">
        <w:rPr>
          <w:rFonts w:ascii="Arial" w:hAnsi="Arial"/>
          <w:color w:val="000000" w:themeColor="text1"/>
          <w:kern w:val="24"/>
          <w:sz w:val="22"/>
          <w:szCs w:val="22"/>
        </w:rPr>
        <w:tab/>
        <w:t>218-473-6174</w:t>
      </w:r>
    </w:p>
    <w:p w:rsidR="00D37671" w:rsidRPr="00D37671" w:rsidRDefault="00D37671" w:rsidP="00D37671">
      <w:pPr>
        <w:textAlignment w:val="baseline"/>
        <w:rPr>
          <w:rFonts w:ascii="Times New Roman" w:eastAsia="Times New Roman" w:hAnsi="Times New Roman" w:cs="Times New Roman"/>
          <w:sz w:val="22"/>
          <w:szCs w:val="22"/>
        </w:rPr>
      </w:pPr>
      <w:r w:rsidRPr="00D37671">
        <w:rPr>
          <w:rFonts w:ascii="Arial" w:hAnsi="Arial"/>
          <w:color w:val="000000" w:themeColor="text1"/>
          <w:kern w:val="24"/>
          <w:sz w:val="22"/>
          <w:szCs w:val="22"/>
        </w:rPr>
        <w:t>Eric Martinez</w:t>
      </w:r>
      <w:r w:rsidRPr="00D37671">
        <w:rPr>
          <w:rFonts w:ascii="Arial" w:hAnsi="Arial"/>
          <w:color w:val="000000" w:themeColor="text1"/>
          <w:kern w:val="24"/>
          <w:sz w:val="22"/>
          <w:szCs w:val="22"/>
        </w:rPr>
        <w:tab/>
        <w:t>218-473-6173</w:t>
      </w:r>
    </w:p>
    <w:p w:rsidR="00D37671" w:rsidRPr="00D37671" w:rsidRDefault="00D37671" w:rsidP="00D37671">
      <w:pPr>
        <w:textAlignment w:val="baseline"/>
        <w:rPr>
          <w:rFonts w:ascii="Times New Roman" w:eastAsia="Times New Roman" w:hAnsi="Times New Roman" w:cs="Times New Roman"/>
          <w:b/>
          <w:sz w:val="22"/>
          <w:szCs w:val="22"/>
        </w:rPr>
      </w:pPr>
      <w:r w:rsidRPr="00D37671">
        <w:rPr>
          <w:rFonts w:ascii="Arial" w:hAnsi="Arial"/>
          <w:b/>
          <w:color w:val="000000" w:themeColor="text1"/>
          <w:kern w:val="24"/>
          <w:sz w:val="22"/>
          <w:szCs w:val="22"/>
          <w:u w:val="single"/>
        </w:rPr>
        <w:t>Board Members:</w:t>
      </w:r>
    </w:p>
    <w:p w:rsidR="00D37671" w:rsidRPr="00D37671" w:rsidRDefault="00D37671" w:rsidP="00D37671">
      <w:pPr>
        <w:textAlignment w:val="baseline"/>
        <w:rPr>
          <w:rFonts w:ascii="Times New Roman" w:eastAsia="Times New Roman" w:hAnsi="Times New Roman" w:cs="Times New Roman"/>
          <w:sz w:val="22"/>
          <w:szCs w:val="22"/>
        </w:rPr>
      </w:pPr>
      <w:r w:rsidRPr="00D37671">
        <w:rPr>
          <w:rFonts w:ascii="Arial" w:hAnsi="Arial"/>
          <w:color w:val="000000" w:themeColor="text1"/>
          <w:kern w:val="24"/>
          <w:sz w:val="22"/>
          <w:szCs w:val="22"/>
        </w:rPr>
        <w:t>Christie Haverkamp</w:t>
      </w:r>
      <w:r w:rsidRPr="00D37671">
        <w:rPr>
          <w:rFonts w:ascii="Arial" w:hAnsi="Arial"/>
          <w:color w:val="000000" w:themeColor="text1"/>
          <w:kern w:val="24"/>
          <w:sz w:val="22"/>
          <w:szCs w:val="22"/>
        </w:rPr>
        <w:tab/>
        <w:t>218-983-3124</w:t>
      </w:r>
    </w:p>
    <w:p w:rsidR="00D37671" w:rsidRPr="00D37671" w:rsidRDefault="00D37671" w:rsidP="00D37671">
      <w:pPr>
        <w:textAlignment w:val="baseline"/>
        <w:rPr>
          <w:rFonts w:ascii="Times New Roman" w:eastAsia="Times New Roman" w:hAnsi="Times New Roman" w:cs="Times New Roman"/>
          <w:sz w:val="22"/>
          <w:szCs w:val="22"/>
        </w:rPr>
      </w:pPr>
      <w:r w:rsidRPr="00D37671">
        <w:rPr>
          <w:rFonts w:ascii="Arial" w:hAnsi="Arial"/>
          <w:color w:val="000000" w:themeColor="text1"/>
          <w:kern w:val="24"/>
          <w:sz w:val="22"/>
          <w:szCs w:val="22"/>
        </w:rPr>
        <w:t>Allan Haugo</w:t>
      </w:r>
      <w:r w:rsidRPr="00D37671">
        <w:rPr>
          <w:rFonts w:ascii="Arial" w:hAnsi="Arial"/>
          <w:color w:val="000000" w:themeColor="text1"/>
          <w:kern w:val="24"/>
          <w:sz w:val="22"/>
          <w:szCs w:val="22"/>
        </w:rPr>
        <w:tab/>
      </w:r>
      <w:r w:rsidRPr="00D37671">
        <w:rPr>
          <w:rFonts w:ascii="Arial" w:hAnsi="Arial"/>
          <w:color w:val="000000" w:themeColor="text1"/>
          <w:kern w:val="24"/>
          <w:sz w:val="22"/>
          <w:szCs w:val="22"/>
        </w:rPr>
        <w:tab/>
        <w:t>218-473-2404</w:t>
      </w:r>
    </w:p>
    <w:p w:rsidR="00D37671" w:rsidRPr="00D37671" w:rsidRDefault="00D37671" w:rsidP="00D37671">
      <w:pPr>
        <w:textAlignment w:val="baseline"/>
        <w:rPr>
          <w:rFonts w:ascii="Times New Roman" w:eastAsia="Times New Roman" w:hAnsi="Times New Roman" w:cs="Times New Roman"/>
          <w:sz w:val="22"/>
          <w:szCs w:val="22"/>
        </w:rPr>
      </w:pPr>
      <w:r w:rsidRPr="00D37671">
        <w:rPr>
          <w:rFonts w:ascii="Arial" w:hAnsi="Arial"/>
          <w:color w:val="000000" w:themeColor="text1"/>
          <w:kern w:val="24"/>
          <w:sz w:val="22"/>
          <w:szCs w:val="22"/>
        </w:rPr>
        <w:t>Derek Hoban</w:t>
      </w:r>
      <w:r w:rsidRPr="00D37671">
        <w:rPr>
          <w:rFonts w:ascii="Arial" w:hAnsi="Arial"/>
          <w:color w:val="000000" w:themeColor="text1"/>
          <w:kern w:val="24"/>
          <w:sz w:val="22"/>
          <w:szCs w:val="22"/>
        </w:rPr>
        <w:tab/>
      </w:r>
      <w:r w:rsidRPr="00D37671">
        <w:rPr>
          <w:rFonts w:ascii="Arial" w:hAnsi="Arial"/>
          <w:color w:val="000000" w:themeColor="text1"/>
          <w:kern w:val="24"/>
          <w:sz w:val="22"/>
          <w:szCs w:val="22"/>
        </w:rPr>
        <w:tab/>
        <w:t>612-695-7426</w:t>
      </w:r>
    </w:p>
    <w:p w:rsidR="00D37671" w:rsidRPr="00D37671" w:rsidRDefault="00D37671" w:rsidP="00D37671">
      <w:pPr>
        <w:textAlignment w:val="baseline"/>
        <w:rPr>
          <w:rFonts w:ascii="Times New Roman" w:eastAsia="Times New Roman" w:hAnsi="Times New Roman" w:cs="Times New Roman"/>
          <w:sz w:val="22"/>
          <w:szCs w:val="22"/>
        </w:rPr>
      </w:pPr>
      <w:r w:rsidRPr="00D37671">
        <w:rPr>
          <w:rFonts w:ascii="Arial" w:hAnsi="Arial"/>
          <w:color w:val="000000" w:themeColor="text1"/>
          <w:kern w:val="24"/>
          <w:sz w:val="22"/>
          <w:szCs w:val="22"/>
        </w:rPr>
        <w:t>John Zima</w:t>
      </w:r>
      <w:r w:rsidRPr="00D37671">
        <w:rPr>
          <w:rFonts w:ascii="Arial" w:hAnsi="Arial"/>
          <w:color w:val="000000" w:themeColor="text1"/>
          <w:kern w:val="24"/>
          <w:sz w:val="22"/>
          <w:szCs w:val="22"/>
        </w:rPr>
        <w:tab/>
      </w:r>
      <w:r w:rsidRPr="00D37671">
        <w:rPr>
          <w:rFonts w:ascii="Arial" w:hAnsi="Arial"/>
          <w:color w:val="000000" w:themeColor="text1"/>
          <w:kern w:val="24"/>
          <w:sz w:val="22"/>
          <w:szCs w:val="22"/>
        </w:rPr>
        <w:tab/>
        <w:t>218-849-2550</w:t>
      </w:r>
    </w:p>
    <w:p w:rsidR="00D37671" w:rsidRPr="00D37671" w:rsidRDefault="00D37671" w:rsidP="00D37671">
      <w:pPr>
        <w:textAlignment w:val="baseline"/>
        <w:rPr>
          <w:rFonts w:ascii="Times New Roman" w:eastAsia="Times New Roman" w:hAnsi="Times New Roman" w:cs="Times New Roman"/>
          <w:sz w:val="22"/>
          <w:szCs w:val="22"/>
        </w:rPr>
      </w:pPr>
      <w:r w:rsidRPr="00D37671">
        <w:rPr>
          <w:rFonts w:ascii="Arial" w:hAnsi="Arial"/>
          <w:color w:val="000000" w:themeColor="text1"/>
          <w:kern w:val="24"/>
          <w:sz w:val="22"/>
          <w:szCs w:val="22"/>
        </w:rPr>
        <w:t>Vikki Bevins</w:t>
      </w:r>
      <w:r w:rsidRPr="00D37671">
        <w:rPr>
          <w:rFonts w:ascii="Arial" w:hAnsi="Arial"/>
          <w:color w:val="000000" w:themeColor="text1"/>
          <w:kern w:val="24"/>
          <w:sz w:val="22"/>
          <w:szCs w:val="22"/>
        </w:rPr>
        <w:tab/>
      </w:r>
      <w:r w:rsidRPr="00D37671">
        <w:rPr>
          <w:rFonts w:ascii="Arial" w:hAnsi="Arial"/>
          <w:color w:val="000000" w:themeColor="text1"/>
          <w:kern w:val="24"/>
          <w:sz w:val="22"/>
          <w:szCs w:val="22"/>
        </w:rPr>
        <w:tab/>
        <w:t>651-301-9456</w:t>
      </w:r>
    </w:p>
    <w:p w:rsidR="00D37671" w:rsidRPr="00D37671" w:rsidRDefault="00D37671" w:rsidP="00D37671">
      <w:pPr>
        <w:textAlignment w:val="baseline"/>
        <w:rPr>
          <w:rFonts w:ascii="Times New Roman" w:eastAsia="Times New Roman" w:hAnsi="Times New Roman" w:cs="Times New Roman"/>
          <w:sz w:val="22"/>
          <w:szCs w:val="22"/>
        </w:rPr>
      </w:pPr>
      <w:r w:rsidRPr="00D37671">
        <w:rPr>
          <w:rFonts w:ascii="Arial" w:hAnsi="Arial"/>
          <w:color w:val="000000" w:themeColor="text1"/>
          <w:kern w:val="24"/>
          <w:sz w:val="22"/>
          <w:szCs w:val="22"/>
        </w:rPr>
        <w:t>Nick McArthur</w:t>
      </w:r>
      <w:r w:rsidRPr="00D37671">
        <w:rPr>
          <w:rFonts w:ascii="Arial" w:hAnsi="Arial"/>
          <w:color w:val="000000" w:themeColor="text1"/>
          <w:kern w:val="24"/>
          <w:sz w:val="22"/>
          <w:szCs w:val="22"/>
        </w:rPr>
        <w:tab/>
      </w:r>
      <w:r w:rsidRPr="00D37671">
        <w:rPr>
          <w:rFonts w:ascii="Arial" w:hAnsi="Arial"/>
          <w:color w:val="000000" w:themeColor="text1"/>
          <w:kern w:val="24"/>
          <w:sz w:val="22"/>
          <w:szCs w:val="22"/>
        </w:rPr>
        <w:tab/>
        <w:t>218-849-7700</w:t>
      </w:r>
    </w:p>
    <w:p w:rsidR="00D37671" w:rsidRPr="00D37671" w:rsidRDefault="00D37671" w:rsidP="00D37671">
      <w:pPr>
        <w:textAlignment w:val="baseline"/>
        <w:rPr>
          <w:rFonts w:ascii="Times New Roman" w:eastAsia="Times New Roman" w:hAnsi="Times New Roman" w:cs="Times New Roman"/>
          <w:sz w:val="22"/>
          <w:szCs w:val="22"/>
        </w:rPr>
      </w:pPr>
      <w:r w:rsidRPr="00D37671">
        <w:rPr>
          <w:rFonts w:ascii="Arial" w:hAnsi="Arial"/>
          <w:color w:val="000000" w:themeColor="text1"/>
          <w:kern w:val="24"/>
          <w:sz w:val="22"/>
          <w:szCs w:val="22"/>
        </w:rPr>
        <w:t>Terry Dorman</w:t>
      </w:r>
      <w:r w:rsidRPr="00D37671">
        <w:rPr>
          <w:rFonts w:ascii="Arial" w:hAnsi="Arial"/>
          <w:color w:val="000000" w:themeColor="text1"/>
          <w:kern w:val="24"/>
          <w:sz w:val="22"/>
          <w:szCs w:val="22"/>
        </w:rPr>
        <w:tab/>
      </w:r>
      <w:r w:rsidRPr="00D37671">
        <w:rPr>
          <w:rFonts w:ascii="Arial" w:hAnsi="Arial"/>
          <w:color w:val="000000" w:themeColor="text1"/>
          <w:kern w:val="24"/>
          <w:sz w:val="22"/>
          <w:szCs w:val="22"/>
        </w:rPr>
        <w:tab/>
        <w:t>218-983-3376</w:t>
      </w:r>
    </w:p>
    <w:p w:rsidR="00D37671" w:rsidRPr="00D37671" w:rsidRDefault="00D37671" w:rsidP="00D37671">
      <w:pPr>
        <w:textAlignment w:val="baseline"/>
        <w:rPr>
          <w:rFonts w:ascii="Times New Roman" w:eastAsia="Times New Roman" w:hAnsi="Times New Roman" w:cs="Times New Roman"/>
          <w:sz w:val="22"/>
          <w:szCs w:val="22"/>
        </w:rPr>
      </w:pPr>
      <w:r w:rsidRPr="00D37671">
        <w:rPr>
          <w:rFonts w:ascii="Arial" w:hAnsi="Arial"/>
          <w:color w:val="000000" w:themeColor="text1"/>
          <w:kern w:val="24"/>
          <w:sz w:val="22"/>
          <w:szCs w:val="22"/>
          <w:u w:val="single"/>
        </w:rPr>
        <w:t>Consultants:</w:t>
      </w:r>
    </w:p>
    <w:p w:rsidR="00D37671" w:rsidRPr="00D37671" w:rsidRDefault="00D37671" w:rsidP="00D37671">
      <w:pPr>
        <w:textAlignment w:val="baseline"/>
        <w:rPr>
          <w:rFonts w:ascii="Times New Roman" w:eastAsia="Times New Roman" w:hAnsi="Times New Roman" w:cs="Times New Roman"/>
          <w:sz w:val="22"/>
          <w:szCs w:val="22"/>
        </w:rPr>
      </w:pPr>
      <w:r w:rsidRPr="00D37671">
        <w:rPr>
          <w:rFonts w:ascii="Arial" w:hAnsi="Arial"/>
          <w:color w:val="000000" w:themeColor="text1"/>
          <w:kern w:val="24"/>
          <w:sz w:val="22"/>
          <w:szCs w:val="22"/>
        </w:rPr>
        <w:t>Ehlers: (Greg Crowe)</w:t>
      </w:r>
      <w:r w:rsidRPr="00D37671">
        <w:rPr>
          <w:rFonts w:ascii="Arial" w:hAnsi="Arial"/>
          <w:color w:val="000000" w:themeColor="text1"/>
          <w:kern w:val="24"/>
          <w:sz w:val="22"/>
          <w:szCs w:val="22"/>
        </w:rPr>
        <w:tab/>
      </w:r>
      <w:r w:rsidRPr="00D37671">
        <w:rPr>
          <w:rFonts w:ascii="Arial" w:hAnsi="Arial"/>
          <w:color w:val="000000" w:themeColor="text1"/>
          <w:kern w:val="24"/>
          <w:sz w:val="22"/>
          <w:szCs w:val="22"/>
        </w:rPr>
        <w:tab/>
      </w:r>
      <w:r w:rsidRPr="00D37671">
        <w:rPr>
          <w:rFonts w:ascii="Arial" w:hAnsi="Arial"/>
          <w:color w:val="000000" w:themeColor="text1"/>
          <w:kern w:val="24"/>
          <w:sz w:val="22"/>
          <w:szCs w:val="22"/>
        </w:rPr>
        <w:tab/>
        <w:t>651-697-8522</w:t>
      </w:r>
      <w:bookmarkStart w:id="0" w:name="_GoBack"/>
      <w:bookmarkEnd w:id="0"/>
    </w:p>
    <w:p w:rsidR="00D37671" w:rsidRPr="00D37671" w:rsidRDefault="00D37671" w:rsidP="00D37671">
      <w:pPr>
        <w:pStyle w:val="Normal1"/>
        <w:rPr>
          <w:color w:val="auto"/>
          <w:szCs w:val="22"/>
        </w:rPr>
      </w:pPr>
      <w:r w:rsidRPr="00D37671">
        <w:rPr>
          <w:rFonts w:eastAsiaTheme="minorEastAsia" w:cstheme="minorBidi"/>
          <w:color w:val="000000" w:themeColor="text1"/>
          <w:kern w:val="24"/>
          <w:szCs w:val="22"/>
        </w:rPr>
        <w:t>ICS Consulting, Inc.: (Jason Splett)</w:t>
      </w:r>
      <w:r w:rsidRPr="00D37671">
        <w:rPr>
          <w:rFonts w:eastAsiaTheme="minorEastAsia" w:cstheme="minorBidi"/>
          <w:color w:val="000000" w:themeColor="text1"/>
          <w:kern w:val="24"/>
          <w:szCs w:val="22"/>
        </w:rPr>
        <w:tab/>
        <w:t xml:space="preserve">218-722-3060           </w:t>
      </w:r>
    </w:p>
    <w:p w:rsidR="00C45098" w:rsidRPr="00C45098" w:rsidRDefault="00C45098" w:rsidP="0080535D">
      <w:pPr>
        <w:pStyle w:val="Normal1"/>
        <w:rPr>
          <w:color w:val="auto"/>
          <w:szCs w:val="22"/>
        </w:rPr>
      </w:pPr>
    </w:p>
    <w:p w:rsidR="00C45098" w:rsidRPr="00C45098" w:rsidRDefault="00BA0D75" w:rsidP="0080535D">
      <w:pPr>
        <w:pStyle w:val="Normal1"/>
        <w:rPr>
          <w:color w:val="auto"/>
          <w:szCs w:val="22"/>
        </w:rPr>
      </w:pPr>
      <w:r>
        <w:rPr>
          <w:color w:val="auto"/>
          <w:szCs w:val="22"/>
        </w:rPr>
        <w:t xml:space="preserve"> </w:t>
      </w:r>
    </w:p>
    <w:p w:rsidR="0080535D" w:rsidRDefault="0080535D" w:rsidP="0080535D">
      <w:pPr>
        <w:pStyle w:val="Normal1"/>
        <w:rPr>
          <w:color w:val="auto"/>
          <w:szCs w:val="22"/>
        </w:rPr>
      </w:pPr>
    </w:p>
    <w:p w:rsidR="0080535D" w:rsidRDefault="0080535D" w:rsidP="0080535D">
      <w:pPr>
        <w:pStyle w:val="Normal1"/>
        <w:rPr>
          <w:color w:val="auto"/>
          <w:szCs w:val="22"/>
        </w:rPr>
      </w:pPr>
    </w:p>
    <w:p w:rsidR="0080535D" w:rsidRDefault="0080535D" w:rsidP="0080535D">
      <w:pPr>
        <w:pStyle w:val="Normal1"/>
        <w:rPr>
          <w:color w:val="auto"/>
          <w:szCs w:val="22"/>
        </w:rPr>
      </w:pPr>
    </w:p>
    <w:p w:rsidR="0080535D" w:rsidRDefault="0080535D" w:rsidP="0080535D">
      <w:pPr>
        <w:pStyle w:val="Normal1"/>
        <w:rPr>
          <w:color w:val="auto"/>
          <w:szCs w:val="22"/>
        </w:rPr>
      </w:pP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  <w:t>________________________________</w:t>
      </w:r>
    </w:p>
    <w:p w:rsidR="0080535D" w:rsidRDefault="0080535D" w:rsidP="0080535D">
      <w:pPr>
        <w:pStyle w:val="Normal1"/>
        <w:rPr>
          <w:color w:val="auto"/>
          <w:szCs w:val="22"/>
        </w:rPr>
      </w:pP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  <w:t>Clerk</w:t>
      </w:r>
    </w:p>
    <w:p w:rsidR="0080535D" w:rsidRDefault="0080535D" w:rsidP="0080535D">
      <w:pPr>
        <w:pStyle w:val="Normal1"/>
        <w:rPr>
          <w:color w:val="auto"/>
          <w:szCs w:val="22"/>
        </w:rPr>
      </w:pPr>
    </w:p>
    <w:p w:rsidR="0080535D" w:rsidRDefault="0080535D" w:rsidP="0080535D">
      <w:pPr>
        <w:pStyle w:val="Normal1"/>
        <w:rPr>
          <w:color w:val="auto"/>
          <w:szCs w:val="22"/>
        </w:rPr>
      </w:pPr>
    </w:p>
    <w:p w:rsidR="0080535D" w:rsidRDefault="0080535D" w:rsidP="0080535D">
      <w:pPr>
        <w:pStyle w:val="Normal1"/>
        <w:rPr>
          <w:color w:val="auto"/>
          <w:szCs w:val="22"/>
        </w:rPr>
      </w:pPr>
    </w:p>
    <w:p w:rsidR="0080535D" w:rsidRPr="003C0F2F" w:rsidRDefault="0080535D" w:rsidP="0080535D">
      <w:pPr>
        <w:pStyle w:val="Normal1"/>
        <w:rPr>
          <w:color w:val="auto"/>
          <w:szCs w:val="22"/>
        </w:rPr>
      </w:pP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</w:p>
    <w:sectPr w:rsidR="0080535D" w:rsidRPr="003C0F2F" w:rsidSect="00D921B0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47142" w:rsidRDefault="00547142" w:rsidP="00E31880">
      <w:r>
        <w:separator/>
      </w:r>
    </w:p>
  </w:endnote>
  <w:endnote w:type="continuationSeparator" w:id="0">
    <w:p w:rsidR="00547142" w:rsidRDefault="00547142" w:rsidP="00E31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47142" w:rsidRDefault="00547142" w:rsidP="00E31880">
      <w:r>
        <w:separator/>
      </w:r>
    </w:p>
  </w:footnote>
  <w:footnote w:type="continuationSeparator" w:id="0">
    <w:p w:rsidR="00547142" w:rsidRDefault="00547142" w:rsidP="00E318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2501BF"/>
    <w:multiLevelType w:val="multilevel"/>
    <w:tmpl w:val="3DB0E99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035914"/>
    <w:multiLevelType w:val="multilevel"/>
    <w:tmpl w:val="53EE54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1MTA1NzC0MTE1NTcyUdpeDU4uLM/DyQAjPTWgCN6q8oLQAAAA=="/>
  </w:docVars>
  <w:rsids>
    <w:rsidRoot w:val="00FA1E7B"/>
    <w:rsid w:val="00000E9C"/>
    <w:rsid w:val="00001877"/>
    <w:rsid w:val="00003562"/>
    <w:rsid w:val="00005C54"/>
    <w:rsid w:val="000067BB"/>
    <w:rsid w:val="00012336"/>
    <w:rsid w:val="00027CAA"/>
    <w:rsid w:val="00036702"/>
    <w:rsid w:val="00052E25"/>
    <w:rsid w:val="00060B40"/>
    <w:rsid w:val="0006271C"/>
    <w:rsid w:val="0008084F"/>
    <w:rsid w:val="00087F86"/>
    <w:rsid w:val="0009505C"/>
    <w:rsid w:val="000A14B8"/>
    <w:rsid w:val="000A648B"/>
    <w:rsid w:val="000A761C"/>
    <w:rsid w:val="000A7FEA"/>
    <w:rsid w:val="000B4127"/>
    <w:rsid w:val="000C3F4D"/>
    <w:rsid w:val="000C614A"/>
    <w:rsid w:val="000E0038"/>
    <w:rsid w:val="000E257A"/>
    <w:rsid w:val="000E484B"/>
    <w:rsid w:val="000F159C"/>
    <w:rsid w:val="00121D60"/>
    <w:rsid w:val="001245EB"/>
    <w:rsid w:val="00124B2E"/>
    <w:rsid w:val="0012576F"/>
    <w:rsid w:val="00127331"/>
    <w:rsid w:val="001373B0"/>
    <w:rsid w:val="00137AE3"/>
    <w:rsid w:val="001416A0"/>
    <w:rsid w:val="0014404C"/>
    <w:rsid w:val="00155EF0"/>
    <w:rsid w:val="00160A18"/>
    <w:rsid w:val="0016716B"/>
    <w:rsid w:val="001774EC"/>
    <w:rsid w:val="00177CF4"/>
    <w:rsid w:val="001810D6"/>
    <w:rsid w:val="00183DF2"/>
    <w:rsid w:val="0018747B"/>
    <w:rsid w:val="00193A77"/>
    <w:rsid w:val="001962DA"/>
    <w:rsid w:val="00197FDB"/>
    <w:rsid w:val="001A269D"/>
    <w:rsid w:val="001A40A3"/>
    <w:rsid w:val="001A4D36"/>
    <w:rsid w:val="001A5400"/>
    <w:rsid w:val="001B1C37"/>
    <w:rsid w:val="001C0996"/>
    <w:rsid w:val="001C5A00"/>
    <w:rsid w:val="001D4E84"/>
    <w:rsid w:val="001E047B"/>
    <w:rsid w:val="001E1C93"/>
    <w:rsid w:val="001E2482"/>
    <w:rsid w:val="001E43DF"/>
    <w:rsid w:val="001E4F0E"/>
    <w:rsid w:val="001E6202"/>
    <w:rsid w:val="001F1995"/>
    <w:rsid w:val="001F2597"/>
    <w:rsid w:val="001F3A98"/>
    <w:rsid w:val="001F6B53"/>
    <w:rsid w:val="001F7E45"/>
    <w:rsid w:val="00200401"/>
    <w:rsid w:val="002065B2"/>
    <w:rsid w:val="0020741B"/>
    <w:rsid w:val="00220A08"/>
    <w:rsid w:val="00227568"/>
    <w:rsid w:val="00230049"/>
    <w:rsid w:val="00235B60"/>
    <w:rsid w:val="00241A4D"/>
    <w:rsid w:val="00243FF8"/>
    <w:rsid w:val="00245B67"/>
    <w:rsid w:val="00246080"/>
    <w:rsid w:val="00252813"/>
    <w:rsid w:val="0025678C"/>
    <w:rsid w:val="002626D6"/>
    <w:rsid w:val="002626F7"/>
    <w:rsid w:val="0026392C"/>
    <w:rsid w:val="002764D6"/>
    <w:rsid w:val="002A0BD4"/>
    <w:rsid w:val="002A59F8"/>
    <w:rsid w:val="002A7E98"/>
    <w:rsid w:val="002B0F63"/>
    <w:rsid w:val="002B2354"/>
    <w:rsid w:val="002C05B2"/>
    <w:rsid w:val="002C3A2E"/>
    <w:rsid w:val="002C4C15"/>
    <w:rsid w:val="002C704D"/>
    <w:rsid w:val="002C7873"/>
    <w:rsid w:val="002D18F6"/>
    <w:rsid w:val="002E2C6E"/>
    <w:rsid w:val="002E45E4"/>
    <w:rsid w:val="002E4FB8"/>
    <w:rsid w:val="002E56D5"/>
    <w:rsid w:val="002F200E"/>
    <w:rsid w:val="002F3986"/>
    <w:rsid w:val="002F4152"/>
    <w:rsid w:val="002F5016"/>
    <w:rsid w:val="0030252D"/>
    <w:rsid w:val="00310978"/>
    <w:rsid w:val="0031127D"/>
    <w:rsid w:val="00311C82"/>
    <w:rsid w:val="00312039"/>
    <w:rsid w:val="0031283F"/>
    <w:rsid w:val="00317613"/>
    <w:rsid w:val="003248EE"/>
    <w:rsid w:val="003268EE"/>
    <w:rsid w:val="003277F7"/>
    <w:rsid w:val="00330AC9"/>
    <w:rsid w:val="00333B79"/>
    <w:rsid w:val="00341AD6"/>
    <w:rsid w:val="00344E09"/>
    <w:rsid w:val="003464A9"/>
    <w:rsid w:val="00350608"/>
    <w:rsid w:val="00350755"/>
    <w:rsid w:val="00351026"/>
    <w:rsid w:val="00365002"/>
    <w:rsid w:val="00365248"/>
    <w:rsid w:val="00365AC0"/>
    <w:rsid w:val="00370453"/>
    <w:rsid w:val="00372FDC"/>
    <w:rsid w:val="003800C0"/>
    <w:rsid w:val="00383325"/>
    <w:rsid w:val="003903AF"/>
    <w:rsid w:val="003A4CDB"/>
    <w:rsid w:val="003B044D"/>
    <w:rsid w:val="003B1503"/>
    <w:rsid w:val="003B2168"/>
    <w:rsid w:val="003B7BEA"/>
    <w:rsid w:val="003C0E61"/>
    <w:rsid w:val="003C0F2F"/>
    <w:rsid w:val="003C7F50"/>
    <w:rsid w:val="003D0B4A"/>
    <w:rsid w:val="003D63FD"/>
    <w:rsid w:val="003E1CB0"/>
    <w:rsid w:val="003E50F2"/>
    <w:rsid w:val="003E7A93"/>
    <w:rsid w:val="003F0C0F"/>
    <w:rsid w:val="003F625C"/>
    <w:rsid w:val="00402A8C"/>
    <w:rsid w:val="0040335D"/>
    <w:rsid w:val="0041257D"/>
    <w:rsid w:val="0042038D"/>
    <w:rsid w:val="004210E6"/>
    <w:rsid w:val="00425BB2"/>
    <w:rsid w:val="00425E95"/>
    <w:rsid w:val="0043375F"/>
    <w:rsid w:val="00440F5C"/>
    <w:rsid w:val="00441625"/>
    <w:rsid w:val="004455A2"/>
    <w:rsid w:val="00445A53"/>
    <w:rsid w:val="004529D8"/>
    <w:rsid w:val="0045542F"/>
    <w:rsid w:val="00462467"/>
    <w:rsid w:val="004717F0"/>
    <w:rsid w:val="00473537"/>
    <w:rsid w:val="0047497B"/>
    <w:rsid w:val="00496192"/>
    <w:rsid w:val="004B14D4"/>
    <w:rsid w:val="004B6CF2"/>
    <w:rsid w:val="004C5751"/>
    <w:rsid w:val="004D3963"/>
    <w:rsid w:val="004E0AA1"/>
    <w:rsid w:val="004F2156"/>
    <w:rsid w:val="004F24BD"/>
    <w:rsid w:val="004F503C"/>
    <w:rsid w:val="005019BB"/>
    <w:rsid w:val="00504919"/>
    <w:rsid w:val="005067D1"/>
    <w:rsid w:val="00511C29"/>
    <w:rsid w:val="005125C5"/>
    <w:rsid w:val="005156B8"/>
    <w:rsid w:val="0051602E"/>
    <w:rsid w:val="00517A6E"/>
    <w:rsid w:val="00520921"/>
    <w:rsid w:val="00526FFE"/>
    <w:rsid w:val="00535792"/>
    <w:rsid w:val="00547142"/>
    <w:rsid w:val="00553513"/>
    <w:rsid w:val="005619D7"/>
    <w:rsid w:val="00561ACE"/>
    <w:rsid w:val="00562510"/>
    <w:rsid w:val="00562BF8"/>
    <w:rsid w:val="00566C0D"/>
    <w:rsid w:val="0057261D"/>
    <w:rsid w:val="005776CD"/>
    <w:rsid w:val="00583ABF"/>
    <w:rsid w:val="00584A25"/>
    <w:rsid w:val="005855BF"/>
    <w:rsid w:val="00590FAB"/>
    <w:rsid w:val="005A0B76"/>
    <w:rsid w:val="005A30FD"/>
    <w:rsid w:val="005A58B7"/>
    <w:rsid w:val="005B3A63"/>
    <w:rsid w:val="005B422C"/>
    <w:rsid w:val="005C1A5D"/>
    <w:rsid w:val="005D46FB"/>
    <w:rsid w:val="005D6CEE"/>
    <w:rsid w:val="005F2E43"/>
    <w:rsid w:val="005F596B"/>
    <w:rsid w:val="00600C5F"/>
    <w:rsid w:val="006012F1"/>
    <w:rsid w:val="00605E47"/>
    <w:rsid w:val="006103BA"/>
    <w:rsid w:val="0061394B"/>
    <w:rsid w:val="00614C5C"/>
    <w:rsid w:val="006165B4"/>
    <w:rsid w:val="006227CD"/>
    <w:rsid w:val="00624FEF"/>
    <w:rsid w:val="00625F51"/>
    <w:rsid w:val="006261BB"/>
    <w:rsid w:val="00644AA7"/>
    <w:rsid w:val="006505EC"/>
    <w:rsid w:val="00656ABB"/>
    <w:rsid w:val="00660BE3"/>
    <w:rsid w:val="006635B3"/>
    <w:rsid w:val="00671433"/>
    <w:rsid w:val="006768FD"/>
    <w:rsid w:val="006771E2"/>
    <w:rsid w:val="006817F1"/>
    <w:rsid w:val="0068381D"/>
    <w:rsid w:val="00686AAD"/>
    <w:rsid w:val="00686DD8"/>
    <w:rsid w:val="00694523"/>
    <w:rsid w:val="006966D5"/>
    <w:rsid w:val="006A1585"/>
    <w:rsid w:val="006A191D"/>
    <w:rsid w:val="006A1EFF"/>
    <w:rsid w:val="006A1F8A"/>
    <w:rsid w:val="006A256A"/>
    <w:rsid w:val="006A289C"/>
    <w:rsid w:val="006A64F6"/>
    <w:rsid w:val="006B249D"/>
    <w:rsid w:val="006B731E"/>
    <w:rsid w:val="006C566D"/>
    <w:rsid w:val="006D2E48"/>
    <w:rsid w:val="006D3D61"/>
    <w:rsid w:val="006D5208"/>
    <w:rsid w:val="006D6661"/>
    <w:rsid w:val="006E0E8B"/>
    <w:rsid w:val="006E561F"/>
    <w:rsid w:val="007115B6"/>
    <w:rsid w:val="00712B50"/>
    <w:rsid w:val="0071395A"/>
    <w:rsid w:val="00716248"/>
    <w:rsid w:val="00717E69"/>
    <w:rsid w:val="007227D8"/>
    <w:rsid w:val="00725E89"/>
    <w:rsid w:val="00727788"/>
    <w:rsid w:val="0073467A"/>
    <w:rsid w:val="0073494E"/>
    <w:rsid w:val="007413F2"/>
    <w:rsid w:val="00751115"/>
    <w:rsid w:val="007608D4"/>
    <w:rsid w:val="0076153B"/>
    <w:rsid w:val="00776020"/>
    <w:rsid w:val="00783997"/>
    <w:rsid w:val="00783C1A"/>
    <w:rsid w:val="00785A5E"/>
    <w:rsid w:val="007938B9"/>
    <w:rsid w:val="007A0FAF"/>
    <w:rsid w:val="007B1D1B"/>
    <w:rsid w:val="007C0BB6"/>
    <w:rsid w:val="007C17A4"/>
    <w:rsid w:val="007C30EA"/>
    <w:rsid w:val="007C6F49"/>
    <w:rsid w:val="007C7020"/>
    <w:rsid w:val="007E06CE"/>
    <w:rsid w:val="007E2375"/>
    <w:rsid w:val="007F07C5"/>
    <w:rsid w:val="007F4D9B"/>
    <w:rsid w:val="00802DF9"/>
    <w:rsid w:val="0080535D"/>
    <w:rsid w:val="008165CA"/>
    <w:rsid w:val="00817CC2"/>
    <w:rsid w:val="00821E90"/>
    <w:rsid w:val="0082756A"/>
    <w:rsid w:val="00833DF5"/>
    <w:rsid w:val="008351E7"/>
    <w:rsid w:val="00854F7A"/>
    <w:rsid w:val="008559E9"/>
    <w:rsid w:val="00856068"/>
    <w:rsid w:val="008561E4"/>
    <w:rsid w:val="00857325"/>
    <w:rsid w:val="00860279"/>
    <w:rsid w:val="008648C4"/>
    <w:rsid w:val="008725A1"/>
    <w:rsid w:val="008728D3"/>
    <w:rsid w:val="00874BF5"/>
    <w:rsid w:val="00874F84"/>
    <w:rsid w:val="00876F79"/>
    <w:rsid w:val="00877FBB"/>
    <w:rsid w:val="0088678D"/>
    <w:rsid w:val="00895BD1"/>
    <w:rsid w:val="008A6173"/>
    <w:rsid w:val="008A6A2B"/>
    <w:rsid w:val="008A73EC"/>
    <w:rsid w:val="008B0AB3"/>
    <w:rsid w:val="008B220D"/>
    <w:rsid w:val="008B2255"/>
    <w:rsid w:val="008B3B20"/>
    <w:rsid w:val="008C585E"/>
    <w:rsid w:val="008C5AEA"/>
    <w:rsid w:val="008D1E1A"/>
    <w:rsid w:val="008E20AF"/>
    <w:rsid w:val="008E393B"/>
    <w:rsid w:val="008E618E"/>
    <w:rsid w:val="008F3462"/>
    <w:rsid w:val="008F6603"/>
    <w:rsid w:val="00905A3C"/>
    <w:rsid w:val="00907C91"/>
    <w:rsid w:val="00910786"/>
    <w:rsid w:val="009117DA"/>
    <w:rsid w:val="00915549"/>
    <w:rsid w:val="00920C8C"/>
    <w:rsid w:val="009247EF"/>
    <w:rsid w:val="009460A2"/>
    <w:rsid w:val="0094713C"/>
    <w:rsid w:val="009475B5"/>
    <w:rsid w:val="009500A3"/>
    <w:rsid w:val="009510B7"/>
    <w:rsid w:val="00955B8E"/>
    <w:rsid w:val="00956D66"/>
    <w:rsid w:val="0096724B"/>
    <w:rsid w:val="00971404"/>
    <w:rsid w:val="00973817"/>
    <w:rsid w:val="00973B51"/>
    <w:rsid w:val="009768BD"/>
    <w:rsid w:val="009908E1"/>
    <w:rsid w:val="00994957"/>
    <w:rsid w:val="009A0B4A"/>
    <w:rsid w:val="009A1512"/>
    <w:rsid w:val="009A287D"/>
    <w:rsid w:val="009A2C3E"/>
    <w:rsid w:val="009A728A"/>
    <w:rsid w:val="009A7703"/>
    <w:rsid w:val="009B2CF9"/>
    <w:rsid w:val="009B2F31"/>
    <w:rsid w:val="009B4004"/>
    <w:rsid w:val="009B700A"/>
    <w:rsid w:val="009B7CAA"/>
    <w:rsid w:val="009E1B85"/>
    <w:rsid w:val="009E266B"/>
    <w:rsid w:val="009E624C"/>
    <w:rsid w:val="009F1C2B"/>
    <w:rsid w:val="00A01F47"/>
    <w:rsid w:val="00A03A4F"/>
    <w:rsid w:val="00A06069"/>
    <w:rsid w:val="00A12E06"/>
    <w:rsid w:val="00A13C6D"/>
    <w:rsid w:val="00A2454B"/>
    <w:rsid w:val="00A31355"/>
    <w:rsid w:val="00A34B37"/>
    <w:rsid w:val="00A34B41"/>
    <w:rsid w:val="00A35926"/>
    <w:rsid w:val="00A46356"/>
    <w:rsid w:val="00A47B5A"/>
    <w:rsid w:val="00A56FEC"/>
    <w:rsid w:val="00A60336"/>
    <w:rsid w:val="00A667F5"/>
    <w:rsid w:val="00A70E8B"/>
    <w:rsid w:val="00A7200F"/>
    <w:rsid w:val="00A7287D"/>
    <w:rsid w:val="00A7318D"/>
    <w:rsid w:val="00A81510"/>
    <w:rsid w:val="00A84220"/>
    <w:rsid w:val="00A846CA"/>
    <w:rsid w:val="00A92054"/>
    <w:rsid w:val="00A95572"/>
    <w:rsid w:val="00A95908"/>
    <w:rsid w:val="00AA1069"/>
    <w:rsid w:val="00AA7894"/>
    <w:rsid w:val="00AB0ED9"/>
    <w:rsid w:val="00AB0EE3"/>
    <w:rsid w:val="00AB6F56"/>
    <w:rsid w:val="00AC042E"/>
    <w:rsid w:val="00AC2B18"/>
    <w:rsid w:val="00AC2D7D"/>
    <w:rsid w:val="00AC36C5"/>
    <w:rsid w:val="00AC38F8"/>
    <w:rsid w:val="00AC63F7"/>
    <w:rsid w:val="00AC772D"/>
    <w:rsid w:val="00AD116E"/>
    <w:rsid w:val="00AE79A3"/>
    <w:rsid w:val="00AF51B6"/>
    <w:rsid w:val="00B03A8E"/>
    <w:rsid w:val="00B060EA"/>
    <w:rsid w:val="00B20E84"/>
    <w:rsid w:val="00B27D1C"/>
    <w:rsid w:val="00B327FB"/>
    <w:rsid w:val="00B377AB"/>
    <w:rsid w:val="00B562AF"/>
    <w:rsid w:val="00B65397"/>
    <w:rsid w:val="00B74D3F"/>
    <w:rsid w:val="00B75AB1"/>
    <w:rsid w:val="00B76B15"/>
    <w:rsid w:val="00B76E13"/>
    <w:rsid w:val="00B77255"/>
    <w:rsid w:val="00B779DC"/>
    <w:rsid w:val="00B8285E"/>
    <w:rsid w:val="00B840BC"/>
    <w:rsid w:val="00B92C86"/>
    <w:rsid w:val="00B93C37"/>
    <w:rsid w:val="00BA0D75"/>
    <w:rsid w:val="00BA34BB"/>
    <w:rsid w:val="00BA6045"/>
    <w:rsid w:val="00BA6333"/>
    <w:rsid w:val="00BB5DE6"/>
    <w:rsid w:val="00BC07C2"/>
    <w:rsid w:val="00BD1D48"/>
    <w:rsid w:val="00BD6A05"/>
    <w:rsid w:val="00BD775F"/>
    <w:rsid w:val="00BE0BFC"/>
    <w:rsid w:val="00BE1F27"/>
    <w:rsid w:val="00BE21B0"/>
    <w:rsid w:val="00BE5B56"/>
    <w:rsid w:val="00BE7672"/>
    <w:rsid w:val="00BF1B84"/>
    <w:rsid w:val="00BF2F60"/>
    <w:rsid w:val="00C027D3"/>
    <w:rsid w:val="00C03F33"/>
    <w:rsid w:val="00C05190"/>
    <w:rsid w:val="00C07667"/>
    <w:rsid w:val="00C2290E"/>
    <w:rsid w:val="00C352C4"/>
    <w:rsid w:val="00C37E63"/>
    <w:rsid w:val="00C41806"/>
    <w:rsid w:val="00C45098"/>
    <w:rsid w:val="00C468E2"/>
    <w:rsid w:val="00C52FA6"/>
    <w:rsid w:val="00C530BA"/>
    <w:rsid w:val="00C56337"/>
    <w:rsid w:val="00C71EEC"/>
    <w:rsid w:val="00C7750A"/>
    <w:rsid w:val="00C85F4F"/>
    <w:rsid w:val="00C91CE7"/>
    <w:rsid w:val="00C97B85"/>
    <w:rsid w:val="00CA045A"/>
    <w:rsid w:val="00CA52B2"/>
    <w:rsid w:val="00CA64E6"/>
    <w:rsid w:val="00CA7AA9"/>
    <w:rsid w:val="00CB3AF1"/>
    <w:rsid w:val="00CC0869"/>
    <w:rsid w:val="00CC0886"/>
    <w:rsid w:val="00CC2B7C"/>
    <w:rsid w:val="00CC3F38"/>
    <w:rsid w:val="00CC58C1"/>
    <w:rsid w:val="00CD025B"/>
    <w:rsid w:val="00CD0629"/>
    <w:rsid w:val="00CD272F"/>
    <w:rsid w:val="00CF021F"/>
    <w:rsid w:val="00D04BC7"/>
    <w:rsid w:val="00D11048"/>
    <w:rsid w:val="00D13170"/>
    <w:rsid w:val="00D1386C"/>
    <w:rsid w:val="00D214B1"/>
    <w:rsid w:val="00D24E1E"/>
    <w:rsid w:val="00D2764D"/>
    <w:rsid w:val="00D330ED"/>
    <w:rsid w:val="00D37671"/>
    <w:rsid w:val="00D42B2B"/>
    <w:rsid w:val="00D4395C"/>
    <w:rsid w:val="00D50107"/>
    <w:rsid w:val="00D51B4E"/>
    <w:rsid w:val="00D56EE4"/>
    <w:rsid w:val="00D60C50"/>
    <w:rsid w:val="00D613CD"/>
    <w:rsid w:val="00D6301D"/>
    <w:rsid w:val="00D639E2"/>
    <w:rsid w:val="00D66992"/>
    <w:rsid w:val="00D66ECD"/>
    <w:rsid w:val="00D73323"/>
    <w:rsid w:val="00D74023"/>
    <w:rsid w:val="00D74454"/>
    <w:rsid w:val="00D8286E"/>
    <w:rsid w:val="00D913BB"/>
    <w:rsid w:val="00D921B0"/>
    <w:rsid w:val="00DB11D4"/>
    <w:rsid w:val="00DC31F9"/>
    <w:rsid w:val="00DC3C17"/>
    <w:rsid w:val="00DC4F3C"/>
    <w:rsid w:val="00DD2C9A"/>
    <w:rsid w:val="00DD6DC8"/>
    <w:rsid w:val="00DE263F"/>
    <w:rsid w:val="00DF115C"/>
    <w:rsid w:val="00DF153C"/>
    <w:rsid w:val="00E00E5F"/>
    <w:rsid w:val="00E065B2"/>
    <w:rsid w:val="00E06732"/>
    <w:rsid w:val="00E10414"/>
    <w:rsid w:val="00E10A71"/>
    <w:rsid w:val="00E112A4"/>
    <w:rsid w:val="00E24637"/>
    <w:rsid w:val="00E266C1"/>
    <w:rsid w:val="00E316A2"/>
    <w:rsid w:val="00E31880"/>
    <w:rsid w:val="00E31EF2"/>
    <w:rsid w:val="00E35DCE"/>
    <w:rsid w:val="00E43D6D"/>
    <w:rsid w:val="00E44F18"/>
    <w:rsid w:val="00E519B2"/>
    <w:rsid w:val="00E65125"/>
    <w:rsid w:val="00E67EBB"/>
    <w:rsid w:val="00E76269"/>
    <w:rsid w:val="00E76BB7"/>
    <w:rsid w:val="00E837CC"/>
    <w:rsid w:val="00E913EC"/>
    <w:rsid w:val="00E930D1"/>
    <w:rsid w:val="00E93FB2"/>
    <w:rsid w:val="00E945F1"/>
    <w:rsid w:val="00E94A67"/>
    <w:rsid w:val="00E95F43"/>
    <w:rsid w:val="00EA09A7"/>
    <w:rsid w:val="00EA0B3B"/>
    <w:rsid w:val="00EA6A00"/>
    <w:rsid w:val="00EB246B"/>
    <w:rsid w:val="00EB5D9F"/>
    <w:rsid w:val="00EC194C"/>
    <w:rsid w:val="00EC360F"/>
    <w:rsid w:val="00EC6C94"/>
    <w:rsid w:val="00EC6D25"/>
    <w:rsid w:val="00EC767F"/>
    <w:rsid w:val="00ED5DCE"/>
    <w:rsid w:val="00EE2004"/>
    <w:rsid w:val="00EE29B9"/>
    <w:rsid w:val="00EE2B8E"/>
    <w:rsid w:val="00EE4370"/>
    <w:rsid w:val="00EF2F0D"/>
    <w:rsid w:val="00F1089C"/>
    <w:rsid w:val="00F13594"/>
    <w:rsid w:val="00F15D65"/>
    <w:rsid w:val="00F23A6D"/>
    <w:rsid w:val="00F369BD"/>
    <w:rsid w:val="00F369DF"/>
    <w:rsid w:val="00F420C5"/>
    <w:rsid w:val="00F45278"/>
    <w:rsid w:val="00F514C8"/>
    <w:rsid w:val="00F57E45"/>
    <w:rsid w:val="00F61F0B"/>
    <w:rsid w:val="00F62D51"/>
    <w:rsid w:val="00F7036F"/>
    <w:rsid w:val="00F8105D"/>
    <w:rsid w:val="00F851C4"/>
    <w:rsid w:val="00F86F95"/>
    <w:rsid w:val="00F93753"/>
    <w:rsid w:val="00FA1E7B"/>
    <w:rsid w:val="00FA3DFA"/>
    <w:rsid w:val="00FC6518"/>
    <w:rsid w:val="00FD3A87"/>
    <w:rsid w:val="00FD3ED1"/>
    <w:rsid w:val="00FE0B73"/>
    <w:rsid w:val="00FE3185"/>
    <w:rsid w:val="00FE3D0F"/>
    <w:rsid w:val="00FE6CBE"/>
    <w:rsid w:val="00FE793B"/>
    <w:rsid w:val="00FF13FF"/>
    <w:rsid w:val="00FF3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12572443-2FFD-40AF-AAD0-0DF2391FE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1E7B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A1E7B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paragraph" w:styleId="NormalWeb">
    <w:name w:val="Normal (Web)"/>
    <w:basedOn w:val="Normal"/>
    <w:uiPriority w:val="99"/>
    <w:unhideWhenUsed/>
    <w:rsid w:val="00FA1E7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E318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1880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318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1880"/>
    <w:rPr>
      <w:rFonts w:eastAsiaTheme="minorEastAsi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2D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D7D"/>
    <w:rPr>
      <w:rFonts w:ascii="Segoe UI" w:eastAsiaTheme="minorEastAsia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1A4D36"/>
  </w:style>
  <w:style w:type="character" w:customStyle="1" w:styleId="aqj">
    <w:name w:val="aqj"/>
    <w:basedOn w:val="DefaultParagraphFont"/>
    <w:rsid w:val="001A4D36"/>
  </w:style>
  <w:style w:type="character" w:customStyle="1" w:styleId="apple-tab-span">
    <w:name w:val="apple-tab-span"/>
    <w:basedOn w:val="DefaultParagraphFont"/>
    <w:rsid w:val="002C4C15"/>
  </w:style>
  <w:style w:type="paragraph" w:customStyle="1" w:styleId="FreeForm">
    <w:name w:val="Free Form"/>
    <w:rsid w:val="006A191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  <w:style w:type="paragraph" w:customStyle="1" w:styleId="m5543762476532783069m-436901533899631939gmail-freeform">
    <w:name w:val="m_5543762476532783069m_-436901533899631939gmail-freeform"/>
    <w:basedOn w:val="Normal"/>
    <w:rsid w:val="00F369B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m5543762476532783069m-436901533899631939gmail-normal1">
    <w:name w:val="m_5543762476532783069m_-436901533899631939gmail-normal1"/>
    <w:basedOn w:val="Normal"/>
    <w:rsid w:val="00F369B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38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3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906362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  <w:div w:id="15635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6243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  <w:divsChild>
            <w:div w:id="285817969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513408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</w:div>
              </w:divsChild>
            </w:div>
          </w:divsChild>
        </w:div>
      </w:divsChild>
    </w:div>
    <w:div w:id="171331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49E1B8-90D0-47A3-AF51-FB15FB3AD8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8</TotalTime>
  <Pages>2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13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Julie Wenschlag</cp:lastModifiedBy>
  <cp:revision>50</cp:revision>
  <cp:lastPrinted>2019-04-18T14:55:00Z</cp:lastPrinted>
  <dcterms:created xsi:type="dcterms:W3CDTF">2018-04-16T19:58:00Z</dcterms:created>
  <dcterms:modified xsi:type="dcterms:W3CDTF">2019-08-01T18:09:00Z</dcterms:modified>
</cp:coreProperties>
</file>